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BB6F" w14:textId="76224098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6BC937A2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 xml:space="preserve">EDUCATIONAL PROGRESS </w:t>
      </w:r>
      <w:bookmarkStart w:id="0" w:name="_GoBack"/>
      <w:bookmarkEnd w:id="0"/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REPORT</w:t>
      </w:r>
    </w:p>
    <w:p w14:paraId="21417926" w14:textId="359977C8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34583FB5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00CEBC68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67AC3294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A0084A" w:rsidRPr="000A156D">
        <w:rPr>
          <w:rFonts w:ascii="Times New Roman" w:hAnsi="Times New Roman" w:cs="Times New Roman"/>
          <w:sz w:val="20"/>
          <w:szCs w:val="20"/>
        </w:rPr>
        <w:t>Orosz Bálint Dominik</w:t>
      </w:r>
    </w:p>
    <w:p w14:paraId="327B01DF" w14:textId="546324E1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A0084A" w:rsidRPr="000A156D">
        <w:rPr>
          <w:rFonts w:ascii="Times New Roman" w:hAnsi="Times New Roman" w:cs="Times New Roman"/>
          <w:sz w:val="20"/>
          <w:szCs w:val="20"/>
        </w:rPr>
        <w:t>BCK909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6593CF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EB8AD55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6820C6CA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2A420FCE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2DD4E473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0A8AC968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389671B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4B5D40E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54827048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0F0DC190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064F7529" w:rsidR="00E13216" w:rsidRDefault="000A156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1EA410E2" wp14:editId="1DCF5FC2">
            <wp:simplePos x="0" y="0"/>
            <wp:positionH relativeFrom="margin">
              <wp:posOffset>228600</wp:posOffset>
            </wp:positionH>
            <wp:positionV relativeFrom="paragraph">
              <wp:posOffset>142663</wp:posOffset>
            </wp:positionV>
            <wp:extent cx="1676400" cy="291465"/>
            <wp:effectExtent l="0" t="0" r="0" b="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9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EA225" w14:textId="569752C7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28527137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A156D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58A4044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001D1" w14:textId="77777777" w:rsidR="00105A57" w:rsidRDefault="00105A57" w:rsidP="00DB389C">
      <w:pPr>
        <w:spacing w:after="0" w:line="240" w:lineRule="auto"/>
      </w:pPr>
      <w:r>
        <w:separator/>
      </w:r>
    </w:p>
  </w:endnote>
  <w:endnote w:type="continuationSeparator" w:id="0">
    <w:p w14:paraId="16DBBA0B" w14:textId="77777777" w:rsidR="00105A57" w:rsidRDefault="00105A57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CEAA8" w14:textId="77777777" w:rsidR="00105A57" w:rsidRDefault="00105A57" w:rsidP="00DB389C">
      <w:pPr>
        <w:spacing w:after="0" w:line="240" w:lineRule="auto"/>
      </w:pPr>
      <w:r>
        <w:separator/>
      </w:r>
    </w:p>
  </w:footnote>
  <w:footnote w:type="continuationSeparator" w:id="0">
    <w:p w14:paraId="4B391F57" w14:textId="77777777" w:rsidR="00105A57" w:rsidRDefault="00105A57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156D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5A57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84A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A73DF-C7C9-4F31-91DA-EC243A2AC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3</Words>
  <Characters>133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Orosz Bálint</cp:lastModifiedBy>
  <cp:revision>7</cp:revision>
  <dcterms:created xsi:type="dcterms:W3CDTF">2020-06-07T18:59:00Z</dcterms:created>
  <dcterms:modified xsi:type="dcterms:W3CDTF">2020-06-09T11:27:00Z</dcterms:modified>
</cp:coreProperties>
</file>